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Яковлева Дарья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9732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9732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42025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42025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6012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6012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1891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1891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4275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275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7010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7010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9106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9106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97352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7352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990400"/>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990400"/>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81971"/>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81971"/>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008134"/>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008134"/>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Яковлева Дарья Сергеевна</dc:creator>
  <dc:language>ru-RU</dc:language>
  <cp:keywords/>
  <dcterms:created xsi:type="dcterms:W3CDTF">2025-03-15T07:09:41Z</dcterms:created>
  <dcterms:modified xsi:type="dcterms:W3CDTF">2025-03-15T07: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